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00616A7A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738D6AB2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695902">
                      <w:rPr>
                        <w:sz w:val="22"/>
                        <w:szCs w:val="22"/>
                      </w:rPr>
                      <w:t xml:space="preserve"> II.</w:t>
                    </w:r>
                    <w:r w:rsidR="00B62659" w:rsidRPr="00B62659">
                      <w:rPr>
                        <w:sz w:val="22"/>
                        <w:szCs w:val="22"/>
                      </w:rPr>
                      <w:t xml:space="preserve"> - </w:t>
                    </w:r>
                    <w:r w:rsidR="00695902" w:rsidRPr="00695902">
                      <w:rPr>
                        <w:sz w:val="22"/>
                        <w:szCs w:val="22"/>
                      </w:rPr>
                      <w:t>NIXKA2HBN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4E0FA9A8" w:rsidR="00A915E4" w:rsidRPr="00B62659" w:rsidRDefault="009F6576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Mérnök Informatikus BSc</w:t>
                </w:r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</w:sdtContent>
            </w:sdt>
            <w:r w:rsidR="003718F7">
              <w:rPr>
                <w:sz w:val="22"/>
                <w:szCs w:val="22"/>
              </w:rPr>
              <w:t xml:space="preserve"> tagozat 2022</w:t>
            </w:r>
            <w:r w:rsidR="00A915E4" w:rsidRPr="00B62659">
              <w:rPr>
                <w:sz w:val="22"/>
                <w:szCs w:val="22"/>
              </w:rPr>
              <w:t>/</w:t>
            </w:r>
            <w:r w:rsidR="003718F7">
              <w:rPr>
                <w:sz w:val="22"/>
                <w:szCs w:val="22"/>
              </w:rPr>
              <w:t>23</w:t>
            </w:r>
            <w:r w:rsidR="00C6133B">
              <w:rPr>
                <w:sz w:val="22"/>
                <w:szCs w:val="22"/>
              </w:rPr>
              <w:t xml:space="preserve"> </w:t>
            </w:r>
            <w:r w:rsidR="00A915E4" w:rsidRPr="00B62659">
              <w:rPr>
                <w:sz w:val="22"/>
                <w:szCs w:val="22"/>
              </w:rPr>
              <w:t xml:space="preserve">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oktató(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00616A7A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EB8" w14:textId="10008328" w:rsidR="00A915E4" w:rsidRPr="00B62659" w:rsidRDefault="00FB114D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Számítógép architektúrák II. - NAISA2SAND</w:t>
            </w:r>
            <w:r w:rsidR="00616A7A">
              <w:rPr>
                <w:lang w:val="hu-HU"/>
              </w:rPr>
              <w:br/>
              <w:t>Korszerű számítógép architektúrák I. – NIXKA1HBNE</w:t>
            </w:r>
          </w:p>
        </w:tc>
      </w:tr>
      <w:tr w:rsidR="00A915E4" w:rsidRPr="00B62659" w14:paraId="325F0EBF" w14:textId="77777777" w:rsidTr="00616A7A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antermi gyak.:</w:t>
            </w:r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00616A7A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1AEC5FBB" w:rsidR="00906F3A" w:rsidRPr="00B62659" w:rsidRDefault="00A915E4" w:rsidP="00093B14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z Intel Core 2 család fejlődésének áttekintése, a kliens, HED</w:t>
                    </w:r>
                    <w:r w:rsidR="00502CB2">
                      <w:rPr>
                        <w:lang w:val="hu-HU"/>
                      </w:rPr>
                      <w:t>T</w:t>
                    </w:r>
                    <w:r w:rsidR="00B62659" w:rsidRPr="00B62659">
                      <w:rPr>
                        <w:lang w:val="hu-HU"/>
                      </w:rPr>
                      <w:t xml:space="preserve">, szerver és mobil processzorok teré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 Mobil processzorok </w:t>
                    </w:r>
                    <w:r w:rsidR="008A31E2">
                      <w:rPr>
                        <w:lang w:val="hu-HU"/>
                      </w:rPr>
                      <w:t xml:space="preserve">és szerver processzorok </w:t>
                    </w:r>
                    <w:r w:rsidR="00B62659" w:rsidRPr="00B62659">
                      <w:rPr>
                        <w:lang w:val="hu-HU"/>
                      </w:rPr>
                      <w:t>mikroarchitektúrájána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44311A3E" w:rsidR="009C001C" w:rsidRPr="00B62659" w:rsidRDefault="00B62659" w:rsidP="00695902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Core 2 </w:t>
            </w:r>
            <w:r w:rsidR="00695902"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16985241" w:rsidR="00A70E1C" w:rsidRPr="00B62659" w:rsidRDefault="00695902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Core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C1C6CBC" w:rsidR="00055AA1" w:rsidRPr="00B62659" w:rsidRDefault="00695902" w:rsidP="00055AA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97A13A1" w:rsidR="00855E24" w:rsidRPr="00B62659" w:rsidRDefault="00695902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715B47E1" w:rsidR="008812C1" w:rsidRPr="00B62659" w:rsidRDefault="00502CB2" w:rsidP="008812C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RM Cortex-A CPU</w:t>
            </w:r>
            <w:r w:rsidR="00695902">
              <w:rPr>
                <w:sz w:val="22"/>
                <w:szCs w:val="20"/>
                <w:lang w:val="hu-HU"/>
              </w:rPr>
              <w:t xml:space="preserve"> családjának áttekintése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39F57A45" w:rsidR="00A502CC" w:rsidRPr="00B62659" w:rsidRDefault="00093B14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Cortex-A CPU családjának áttekintése - </w:t>
            </w:r>
            <w:r w:rsidR="00502CB2">
              <w:rPr>
                <w:sz w:val="22"/>
                <w:szCs w:val="20"/>
                <w:lang w:val="hu-HU"/>
              </w:rPr>
              <w:t>Zárthelyi</w:t>
            </w:r>
          </w:p>
        </w:tc>
      </w:tr>
      <w:tr w:rsidR="00DD648A" w:rsidRPr="00B62659" w14:paraId="5B1BF289" w14:textId="77777777" w:rsidTr="004D08FF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061F8990" w14:textId="2EDB096D" w:rsidR="00DD648A" w:rsidRPr="00B62659" w:rsidRDefault="00DD648A" w:rsidP="00DD648A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02ED0D18" w14:textId="4F47E95F" w:rsidR="00DD648A" w:rsidRDefault="00DD648A" w:rsidP="00DD648A">
            <w:pPr>
              <w:rPr>
                <w:sz w:val="22"/>
                <w:szCs w:val="20"/>
                <w:lang w:val="hu-HU"/>
              </w:rPr>
            </w:pPr>
            <w:r w:rsidRPr="00AC40BB">
              <w:t>Processzorok disszipáció kezelése</w:t>
            </w:r>
          </w:p>
        </w:tc>
      </w:tr>
      <w:tr w:rsidR="00DD648A" w:rsidRPr="00B62659" w14:paraId="0D2696EB" w14:textId="77777777" w:rsidTr="004D08FF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7036DB62" w14:textId="00C978EF" w:rsidR="00DD648A" w:rsidRPr="00B62659" w:rsidRDefault="00DD648A" w:rsidP="00DD648A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038B2C13" w14:textId="14D0B6A2" w:rsidR="00DD648A" w:rsidRDefault="00DD648A" w:rsidP="00DD648A">
            <w:pPr>
              <w:rPr>
                <w:sz w:val="22"/>
                <w:szCs w:val="20"/>
                <w:lang w:val="hu-HU"/>
              </w:rPr>
            </w:pPr>
            <w:r w:rsidRPr="00AC40BB">
              <w:t>Processzorok disszipáció kezelése</w:t>
            </w:r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1704CF1A" w:rsidR="002D1835" w:rsidRPr="00B62659" w:rsidRDefault="00DD648A" w:rsidP="002D1835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9</w:t>
            </w:r>
            <w:r w:rsidR="002D1835"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10C05289" w:rsidR="002D1835" w:rsidRPr="00B62659" w:rsidRDefault="00093B14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processzor</w:t>
            </w:r>
            <w:r w:rsidR="00502CB2">
              <w:rPr>
                <w:sz w:val="22"/>
                <w:szCs w:val="20"/>
                <w:lang w:val="hu-HU"/>
              </w:rPr>
              <w:t xml:space="preserve"> architektúrák</w:t>
            </w: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3005E9E7" w:rsidR="002D1835" w:rsidRPr="00B62659" w:rsidRDefault="00DD648A" w:rsidP="002D1835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10</w:t>
            </w:r>
            <w:r w:rsidR="002D1835"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43E09CCE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Mobil </w:t>
            </w:r>
            <w:r w:rsidR="00093B14">
              <w:rPr>
                <w:sz w:val="22"/>
                <w:szCs w:val="20"/>
                <w:lang w:val="hu-HU"/>
              </w:rPr>
              <w:t>processzor</w:t>
            </w:r>
            <w:r w:rsidR="00502CB2">
              <w:rPr>
                <w:sz w:val="22"/>
                <w:szCs w:val="20"/>
                <w:lang w:val="hu-HU"/>
              </w:rPr>
              <w:t xml:space="preserve"> architektúrák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23140E3B" w:rsidR="002D1835" w:rsidRPr="00B62659" w:rsidRDefault="00DD648A" w:rsidP="002D1835">
            <w:pPr>
              <w:jc w:val="center"/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11</w:t>
            </w:r>
            <w:r w:rsidR="002D1835" w:rsidRPr="00B62659">
              <w:rPr>
                <w:sz w:val="22"/>
                <w:szCs w:val="20"/>
                <w:lang w:val="hu-HU"/>
              </w:rPr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1A3A61D0" w:rsidR="002D1835" w:rsidRPr="00B62659" w:rsidRDefault="000E1CCC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2S szerver processzorok</w:t>
            </w:r>
          </w:p>
        </w:tc>
      </w:tr>
      <w:tr w:rsidR="00502CB2" w:rsidRPr="00B62659" w14:paraId="3F97842F" w14:textId="77777777" w:rsidTr="00A53601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2D549779" w14:textId="434E6C3F" w:rsidR="00502CB2" w:rsidRDefault="00DD648A" w:rsidP="00502CB2">
            <w:pPr>
              <w:jc w:val="center"/>
              <w:rPr>
                <w:sz w:val="22"/>
                <w:szCs w:val="20"/>
                <w:lang w:val="hu-HU"/>
              </w:rPr>
            </w:pPr>
            <w:r>
              <w:t>12</w:t>
            </w:r>
            <w:r w:rsidR="00502CB2" w:rsidRPr="00094850"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2143C2DE" w14:textId="1D46C627" w:rsidR="00502CB2" w:rsidRDefault="00502CB2" w:rsidP="00502CB2">
            <w:pPr>
              <w:rPr>
                <w:sz w:val="22"/>
                <w:szCs w:val="20"/>
                <w:lang w:val="hu-HU"/>
              </w:rPr>
            </w:pPr>
            <w:r w:rsidRPr="00094850">
              <w:t>2S szerver processzorok</w:t>
            </w:r>
          </w:p>
        </w:tc>
      </w:tr>
      <w:tr w:rsidR="00502CB2" w:rsidRPr="00B62659" w14:paraId="24148A92" w14:textId="77777777" w:rsidTr="00A53601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206C9823" w14:textId="0D158AFB" w:rsidR="00502CB2" w:rsidRDefault="00DD648A" w:rsidP="00502CB2">
            <w:pPr>
              <w:jc w:val="center"/>
              <w:rPr>
                <w:sz w:val="22"/>
                <w:szCs w:val="20"/>
                <w:lang w:val="hu-HU"/>
              </w:rPr>
            </w:pPr>
            <w:r>
              <w:t>13</w:t>
            </w:r>
            <w:r w:rsidR="00502CB2" w:rsidRPr="00094850">
              <w:t>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01152AB8" w14:textId="28A53C38" w:rsidR="00502CB2" w:rsidRDefault="00502CB2" w:rsidP="00502CB2">
            <w:pPr>
              <w:rPr>
                <w:sz w:val="22"/>
                <w:szCs w:val="20"/>
                <w:lang w:val="hu-HU"/>
              </w:rPr>
            </w:pPr>
            <w:r w:rsidRPr="00094850">
              <w:t>ARM ISA alapú szerver processzorok</w:t>
            </w:r>
          </w:p>
        </w:tc>
      </w:tr>
      <w:tr w:rsidR="00502CB2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502CB2" w:rsidRPr="00B62659" w:rsidRDefault="00502CB2" w:rsidP="00502CB2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502CB2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5CFECE9CF0144EC29F6FA6D1BF393D80"/>
              </w:placeholder>
            </w:sdtPr>
            <w:sdtEndPr/>
            <w:sdtContent>
              <w:p w14:paraId="325F0EFE" w14:textId="1C67C0D6" w:rsidR="00502CB2" w:rsidRPr="00B62659" w:rsidRDefault="007B4429" w:rsidP="00502CB2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Későbbi döntés szerint a 6</w:t>
                </w:r>
                <w:r w:rsidR="00502CB2" w:rsidRPr="00797D8B">
                  <w:rPr>
                    <w:sz w:val="22"/>
                    <w:szCs w:val="22"/>
                    <w:lang w:val="hu-HU"/>
                  </w:rPr>
                  <w:t xml:space="preserve">. </w:t>
                </w:r>
                <w:r>
                  <w:rPr>
                    <w:sz w:val="22"/>
                    <w:szCs w:val="22"/>
                    <w:lang w:val="hu-HU"/>
                  </w:rPr>
                  <w:t>héten zh, melynek teljesítése</w:t>
                </w:r>
                <w:r w:rsidR="00502CB2" w:rsidRPr="00797D8B">
                  <w:rPr>
                    <w:sz w:val="22"/>
                    <w:szCs w:val="22"/>
                    <w:lang w:val="hu-HU"/>
                  </w:rPr>
                  <w:t xml:space="preserve"> a félévi aláírás előfeltétele.</w:t>
                </w:r>
              </w:p>
            </w:sdtContent>
          </w:sdt>
        </w:tc>
      </w:tr>
      <w:tr w:rsidR="00502CB2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502CB2" w:rsidRPr="00B62659" w:rsidRDefault="00502CB2" w:rsidP="00502CB2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  <w:bookmarkStart w:id="0" w:name="_GoBack"/>
            <w:bookmarkEnd w:id="0"/>
          </w:p>
        </w:tc>
      </w:tr>
      <w:tr w:rsidR="00502CB2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502CB2" w:rsidRPr="00B62659" w:rsidRDefault="00502CB2" w:rsidP="00502CB2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502CB2" w:rsidRPr="00B62659" w:rsidRDefault="00502CB2" w:rsidP="00502CB2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502CB2" w:rsidRPr="00B62659" w:rsidRDefault="00502CB2" w:rsidP="00502CB2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502CB2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3817C883" w:rsidR="00502CB2" w:rsidRPr="00B62659" w:rsidRDefault="009F6576" w:rsidP="00502CB2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DB9AB29556694DB5B3160A81D64EE111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3B186B">
                  <w:t>6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E010F6CACA9C44CB885DAEC9295C13D0"/>
              </w:placeholder>
            </w:sdtPr>
            <w:sdtEndPr/>
            <w:sdtContent>
              <w:p w14:paraId="325F0F07" w14:textId="634BC5B6" w:rsidR="00502CB2" w:rsidRPr="00B62659" w:rsidRDefault="00502CB2" w:rsidP="00502CB2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502CB2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502CB2" w:rsidRPr="00B62659" w:rsidRDefault="00502CB2" w:rsidP="00502CB2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EA5D427E928E4C74A834A33F56B20573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502CB2" w:rsidRPr="00B62659" w:rsidRDefault="00502CB2" w:rsidP="00502CB2">
                <w:pPr>
                  <w:pStyle w:val="Szvegtrzs"/>
                </w:pPr>
              </w:p>
              <w:p w14:paraId="325F0F0A" w14:textId="2A18F75C" w:rsidR="00502CB2" w:rsidRPr="00B62659" w:rsidRDefault="00502CB2" w:rsidP="00502CB2">
                <w:pPr>
                  <w:pStyle w:val="Szvegtrzs"/>
                </w:pPr>
              </w:p>
            </w:tc>
          </w:sdtContent>
        </w:sdt>
      </w:tr>
      <w:tr w:rsidR="00502CB2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502CB2" w:rsidRPr="00B62659" w:rsidRDefault="00502CB2" w:rsidP="00502CB2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502CB2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5CFECE9CF0144EC29F6FA6D1BF393D80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42C5CF08" w:rsidR="00502CB2" w:rsidRPr="00B62659" w:rsidRDefault="00502CB2" w:rsidP="00502CB2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  <w:sdt>
                  <w:sdtPr>
                    <w:rPr>
                      <w:sz w:val="22"/>
                      <w:szCs w:val="22"/>
                      <w:lang w:val="hu-HU"/>
                    </w:rPr>
                    <w:tag w:val="erd_kialak"/>
                    <w:id w:val="-815642063"/>
                    <w:placeholder>
                      <w:docPart w:val="8BA4F85DB6024D41A6D77E3F9D0E3622"/>
                    </w:placeholder>
                  </w:sdtPr>
                  <w:sdtEndPr/>
                  <w:sdtContent>
                    <w:r>
                      <w:rPr>
                        <w:sz w:val="22"/>
                        <w:szCs w:val="22"/>
                        <w:lang w:val="hu-HU"/>
                      </w:rPr>
                      <w:t xml:space="preserve"> A félévzáró érdemjegybe a ZH eredménye 25%-ban és a félévi vizsga eredménye 75%-ban számít be.</w:t>
                    </w:r>
                  </w:sdtContent>
                </w:sdt>
              </w:p>
            </w:tc>
          </w:sdtContent>
        </w:sdt>
      </w:tr>
      <w:tr w:rsidR="00502CB2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502CB2" w:rsidRPr="00B62659" w:rsidRDefault="00502CB2" w:rsidP="00502CB2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502CB2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5CFECE9CF0144EC29F6FA6D1BF393D80"/>
              </w:placeholder>
            </w:sdtPr>
            <w:sdtEndPr/>
            <w:sdtContent>
              <w:p w14:paraId="325F0F13" w14:textId="7F01F237" w:rsidR="00502CB2" w:rsidRPr="00B62659" w:rsidRDefault="00502CB2" w:rsidP="00502CB2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502CB2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502CB2" w:rsidRPr="00B62659" w:rsidRDefault="00502CB2" w:rsidP="00502CB2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502CB2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5CFECE9CF0144EC29F6FA6D1BF393D80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502CB2" w:rsidRPr="00B62659" w:rsidRDefault="00502CB2" w:rsidP="00502CB2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502CB2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502CB2" w:rsidRPr="00B62659" w:rsidRDefault="00502CB2" w:rsidP="00502CB2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502CB2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5CFECE9CF0144EC29F6FA6D1BF393D80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502CB2" w:rsidRPr="00797D8B" w:rsidRDefault="00502CB2" w:rsidP="00502CB2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502CB2" w:rsidRPr="00797D8B" w:rsidRDefault="00502CB2" w:rsidP="00502CB2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%      1 (elégtelen)</w:t>
                </w:r>
              </w:p>
              <w:p w14:paraId="01184E65" w14:textId="77777777" w:rsidR="00502CB2" w:rsidRPr="00797D8B" w:rsidRDefault="00502CB2" w:rsidP="00502CB2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%      2 (elégséges)</w:t>
                </w:r>
              </w:p>
              <w:p w14:paraId="1C843A42" w14:textId="77777777" w:rsidR="00502CB2" w:rsidRPr="00797D8B" w:rsidRDefault="00502CB2" w:rsidP="00502CB2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%      3 (közepes)</w:t>
                </w:r>
              </w:p>
              <w:p w14:paraId="17BBA6FC" w14:textId="77777777" w:rsidR="00502CB2" w:rsidRPr="00797D8B" w:rsidRDefault="00502CB2" w:rsidP="00502CB2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%      4 (jó)</w:t>
                </w:r>
              </w:p>
              <w:p w14:paraId="325F0F1B" w14:textId="1501C896" w:rsidR="00502CB2" w:rsidRPr="00B62659" w:rsidRDefault="00502CB2" w:rsidP="00502CB2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%    5 (jeles)</w:t>
                </w:r>
              </w:p>
            </w:tc>
          </w:sdtContent>
        </w:sdt>
      </w:tr>
      <w:tr w:rsidR="00502CB2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502CB2" w:rsidRPr="00B62659" w:rsidRDefault="00502CB2" w:rsidP="00502CB2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502CB2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502CB2" w:rsidRPr="00B62659" w:rsidRDefault="00502CB2" w:rsidP="00502CB2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502CB2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5CFECE9CF0144EC29F6FA6D1BF393D80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502CB2" w:rsidRPr="00B62659" w:rsidRDefault="00502CB2" w:rsidP="00502CB2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502CB2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502CB2" w:rsidRPr="00B62659" w:rsidRDefault="00502CB2" w:rsidP="00502CB2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502CB2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5CFECE9CF0144EC29F6FA6D1BF393D80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502CB2" w:rsidRPr="00797D8B" w:rsidRDefault="00502CB2" w:rsidP="00502CB2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502CB2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502CB2" w:rsidRPr="00B62659" w:rsidRDefault="00502CB2" w:rsidP="00502CB2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502CB2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5CFECE9CF0144EC29F6FA6D1BF393D80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502CB2" w:rsidRPr="00B62659" w:rsidRDefault="00502CB2" w:rsidP="00502CB2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97033F" w14:textId="77777777" w:rsidR="009F6576" w:rsidRDefault="009F6576">
      <w:r>
        <w:separator/>
      </w:r>
    </w:p>
  </w:endnote>
  <w:endnote w:type="continuationSeparator" w:id="0">
    <w:p w14:paraId="79A94456" w14:textId="77777777" w:rsidR="009F6576" w:rsidRDefault="009F6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366122AE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DD648A">
      <w:rPr>
        <w:noProof/>
        <w:sz w:val="20"/>
        <w:szCs w:val="20"/>
      </w:rPr>
      <w:t>2022. 09. 07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9A3B2" w14:textId="77777777" w:rsidR="009F6576" w:rsidRDefault="009F6576">
      <w:r>
        <w:separator/>
      </w:r>
    </w:p>
  </w:footnote>
  <w:footnote w:type="continuationSeparator" w:id="0">
    <w:p w14:paraId="0F2E1C36" w14:textId="77777777" w:rsidR="009F6576" w:rsidRDefault="009F6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33361"/>
    <w:rsid w:val="000413DA"/>
    <w:rsid w:val="00051AB0"/>
    <w:rsid w:val="00055AA1"/>
    <w:rsid w:val="00057E14"/>
    <w:rsid w:val="00086247"/>
    <w:rsid w:val="00093B14"/>
    <w:rsid w:val="000B2999"/>
    <w:rsid w:val="000C7905"/>
    <w:rsid w:val="000D25F7"/>
    <w:rsid w:val="000E1CCC"/>
    <w:rsid w:val="00103364"/>
    <w:rsid w:val="001606BD"/>
    <w:rsid w:val="00176652"/>
    <w:rsid w:val="001810CE"/>
    <w:rsid w:val="001B626C"/>
    <w:rsid w:val="001D146C"/>
    <w:rsid w:val="001F493F"/>
    <w:rsid w:val="0023104E"/>
    <w:rsid w:val="00235E35"/>
    <w:rsid w:val="002403F3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18F7"/>
    <w:rsid w:val="00374671"/>
    <w:rsid w:val="00382924"/>
    <w:rsid w:val="0039659C"/>
    <w:rsid w:val="003A70CC"/>
    <w:rsid w:val="003A74BE"/>
    <w:rsid w:val="003B186B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02CB2"/>
    <w:rsid w:val="00511E9F"/>
    <w:rsid w:val="00517D0E"/>
    <w:rsid w:val="0052075B"/>
    <w:rsid w:val="00531687"/>
    <w:rsid w:val="00532364"/>
    <w:rsid w:val="00535FCB"/>
    <w:rsid w:val="00545416"/>
    <w:rsid w:val="0055058A"/>
    <w:rsid w:val="00561B54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6A7A"/>
    <w:rsid w:val="00617612"/>
    <w:rsid w:val="0063272E"/>
    <w:rsid w:val="006331EA"/>
    <w:rsid w:val="00633284"/>
    <w:rsid w:val="0063723D"/>
    <w:rsid w:val="00643121"/>
    <w:rsid w:val="006502DB"/>
    <w:rsid w:val="006549D5"/>
    <w:rsid w:val="00656D6D"/>
    <w:rsid w:val="00673FBE"/>
    <w:rsid w:val="00695902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536D9"/>
    <w:rsid w:val="00763746"/>
    <w:rsid w:val="00780BD3"/>
    <w:rsid w:val="00797D8B"/>
    <w:rsid w:val="007B4429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31E2"/>
    <w:rsid w:val="008A55EA"/>
    <w:rsid w:val="008C0E3D"/>
    <w:rsid w:val="008D11E5"/>
    <w:rsid w:val="008D18E3"/>
    <w:rsid w:val="008F4A5B"/>
    <w:rsid w:val="00906F3A"/>
    <w:rsid w:val="00916F64"/>
    <w:rsid w:val="0092130B"/>
    <w:rsid w:val="00935291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9F6576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133B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84C1F"/>
    <w:rsid w:val="00D919E2"/>
    <w:rsid w:val="00D94C45"/>
    <w:rsid w:val="00DA51C8"/>
    <w:rsid w:val="00DB500D"/>
    <w:rsid w:val="00DB5036"/>
    <w:rsid w:val="00DC026F"/>
    <w:rsid w:val="00DC2060"/>
    <w:rsid w:val="00DD648A"/>
    <w:rsid w:val="00DD7BC6"/>
    <w:rsid w:val="00DE4ED2"/>
    <w:rsid w:val="00DF0044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CFECE9CF0144EC29F6FA6D1BF393D8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AB7927E-22BE-40B4-8C36-4651B48D31F5}"/>
      </w:docPartPr>
      <w:docPartBody>
        <w:p w:rsidR="00C01F12" w:rsidRDefault="00D16E14" w:rsidP="00D16E14">
          <w:pPr>
            <w:pStyle w:val="5CFECE9CF0144EC29F6FA6D1BF393D8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B9AB29556694DB5B3160A81D64EE11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39344AE-B67F-4A2A-9DB4-C5D7ED7C60FF}"/>
      </w:docPartPr>
      <w:docPartBody>
        <w:p w:rsidR="00C01F12" w:rsidRDefault="00D16E14" w:rsidP="00D16E14">
          <w:pPr>
            <w:pStyle w:val="DB9AB29556694DB5B3160A81D64EE111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E010F6CACA9C44CB885DAEC9295C13D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1C40F7F-E2A8-47C4-B663-DA30E1273C19}"/>
      </w:docPartPr>
      <w:docPartBody>
        <w:p w:rsidR="00C01F12" w:rsidRDefault="00D16E14" w:rsidP="00D16E14">
          <w:pPr>
            <w:pStyle w:val="E010F6CACA9C44CB885DAEC9295C13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A5D427E928E4C74A834A33F56B2057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0940F8-859C-4317-AF40-1BC9D2145D71}"/>
      </w:docPartPr>
      <w:docPartBody>
        <w:p w:rsidR="00C01F12" w:rsidRDefault="00D16E14" w:rsidP="00D16E14">
          <w:pPr>
            <w:pStyle w:val="EA5D427E928E4C74A834A33F56B2057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8BA4F85DB6024D41A6D77E3F9D0E362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468A3D1-9154-4519-8448-53816BE10851}"/>
      </w:docPartPr>
      <w:docPartBody>
        <w:p w:rsidR="00C01F12" w:rsidRDefault="00D16E14" w:rsidP="00D16E14">
          <w:pPr>
            <w:pStyle w:val="8BA4F85DB6024D41A6D77E3F9D0E3622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0A7155"/>
    <w:rsid w:val="000B0B1E"/>
    <w:rsid w:val="00121B66"/>
    <w:rsid w:val="0016075E"/>
    <w:rsid w:val="00173612"/>
    <w:rsid w:val="002B3B23"/>
    <w:rsid w:val="003B5BD1"/>
    <w:rsid w:val="00417CAC"/>
    <w:rsid w:val="0042039B"/>
    <w:rsid w:val="005C0E85"/>
    <w:rsid w:val="00644388"/>
    <w:rsid w:val="00705422"/>
    <w:rsid w:val="008229FB"/>
    <w:rsid w:val="008C4699"/>
    <w:rsid w:val="00AE055F"/>
    <w:rsid w:val="00BD295A"/>
    <w:rsid w:val="00C01F12"/>
    <w:rsid w:val="00C6101E"/>
    <w:rsid w:val="00D16E14"/>
    <w:rsid w:val="00D7494A"/>
    <w:rsid w:val="00D82992"/>
    <w:rsid w:val="00E335A2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D16E14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E90CD7968B5A4247B962337334FFD3BD">
    <w:name w:val="E90CD7968B5A4247B962337334FFD3BD"/>
    <w:rsid w:val="00D16E14"/>
    <w:pPr>
      <w:spacing w:after="160" w:line="259" w:lineRule="auto"/>
    </w:pPr>
  </w:style>
  <w:style w:type="paragraph" w:customStyle="1" w:styleId="5CFECE9CF0144EC29F6FA6D1BF393D80">
    <w:name w:val="5CFECE9CF0144EC29F6FA6D1BF393D80"/>
    <w:rsid w:val="00D16E14"/>
    <w:pPr>
      <w:spacing w:after="160" w:line="259" w:lineRule="auto"/>
    </w:pPr>
  </w:style>
  <w:style w:type="paragraph" w:customStyle="1" w:styleId="DB9AB29556694DB5B3160A81D64EE111">
    <w:name w:val="DB9AB29556694DB5B3160A81D64EE111"/>
    <w:rsid w:val="00D16E14"/>
    <w:pPr>
      <w:spacing w:after="160" w:line="259" w:lineRule="auto"/>
    </w:pPr>
  </w:style>
  <w:style w:type="paragraph" w:customStyle="1" w:styleId="E010F6CACA9C44CB885DAEC9295C13D0">
    <w:name w:val="E010F6CACA9C44CB885DAEC9295C13D0"/>
    <w:rsid w:val="00D16E14"/>
    <w:pPr>
      <w:spacing w:after="160" w:line="259" w:lineRule="auto"/>
    </w:pPr>
  </w:style>
  <w:style w:type="paragraph" w:customStyle="1" w:styleId="EA5D427E928E4C74A834A33F56B20573">
    <w:name w:val="EA5D427E928E4C74A834A33F56B20573"/>
    <w:rsid w:val="00D16E14"/>
    <w:pPr>
      <w:spacing w:after="160" w:line="259" w:lineRule="auto"/>
    </w:pPr>
  </w:style>
  <w:style w:type="paragraph" w:customStyle="1" w:styleId="8BA4F85DB6024D41A6D77E3F9D0E3622">
    <w:name w:val="8BA4F85DB6024D41A6D77E3F9D0E3622"/>
    <w:rsid w:val="00D16E1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0E114-4395-404B-B2A0-3E4A86C65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2367</Characters>
  <Application>Microsoft Office Word</Application>
  <DocSecurity>0</DocSecurity>
  <Lines>19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9T08:56:00Z</dcterms:created>
  <dcterms:modified xsi:type="dcterms:W3CDTF">2022-09-07T07:10:00Z</dcterms:modified>
</cp:coreProperties>
</file>